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97128" cy="3898231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35826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03520" cy="456237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84269" cy="442762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63152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78731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90423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33899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71068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2992243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803165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26709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ергей Роман</dc:creator>
  <dc:language>ru-RU</dc:language>
  <cp:keywords/>
  <dcterms:created xsi:type="dcterms:W3CDTF">2023-09-08T11:22:42Z</dcterms:created>
  <dcterms:modified xsi:type="dcterms:W3CDTF">2023-09-08T11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